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4A2F" w:rsidRPr="00B52394" w:rsidRDefault="00864A2F" w:rsidP="00864A2F">
      <w:pPr>
        <w:jc w:val="center"/>
        <w:rPr>
          <w:b/>
        </w:rPr>
      </w:pPr>
      <w:r>
        <w:tab/>
      </w:r>
      <w:r w:rsidR="00B52394" w:rsidRPr="00B52394">
        <w:rPr>
          <w:b/>
        </w:rPr>
        <w:t>FIRST DAY OF SCHOOL</w:t>
      </w:r>
      <w:r w:rsidR="00B52394">
        <w:t xml:space="preserve"> </w:t>
      </w:r>
      <w:r w:rsidRPr="00B52394">
        <w:rPr>
          <w:b/>
        </w:rPr>
        <w:t>HAZARD’S 5</w:t>
      </w:r>
      <w:r w:rsidRPr="00B52394">
        <w:rPr>
          <w:b/>
          <w:vertAlign w:val="superscript"/>
        </w:rPr>
        <w:t>TH</w:t>
      </w:r>
      <w:r w:rsidRPr="00B52394">
        <w:rPr>
          <w:b/>
        </w:rPr>
        <w:t xml:space="preserve"> PERIOD CLASS</w:t>
      </w:r>
    </w:p>
    <w:p w:rsidR="00864A2F" w:rsidRPr="00B52394" w:rsidRDefault="00E548C9">
      <w:pPr>
        <w:rPr>
          <w:b/>
        </w:rPr>
      </w:pPr>
      <w:r w:rsidRPr="00B52394">
        <w:rPr>
          <w:b/>
        </w:rPr>
        <w:t>WELCOME</w:t>
      </w:r>
    </w:p>
    <w:p w:rsidR="00B2693E" w:rsidRDefault="00B2693E">
      <w:r>
        <w:t>1</w:t>
      </w:r>
      <w:r w:rsidRPr="00B2693E">
        <w:rPr>
          <w:vertAlign w:val="superscript"/>
        </w:rPr>
        <w:t>st</w:t>
      </w:r>
      <w:r>
        <w:t>- Print your name on the folded paper in front of you using the marker on the desk.</w:t>
      </w:r>
    </w:p>
    <w:p w:rsidR="00E548C9" w:rsidRDefault="00B2693E" w:rsidP="00E548C9">
      <w:r>
        <w:t>2</w:t>
      </w:r>
      <w:r w:rsidRPr="00B2693E">
        <w:rPr>
          <w:vertAlign w:val="superscript"/>
        </w:rPr>
        <w:t>nd</w:t>
      </w:r>
      <w:r w:rsidR="00E548C9">
        <w:t xml:space="preserve"> Take out either a pen or pencil and a piece of paper.</w:t>
      </w:r>
    </w:p>
    <w:p w:rsidR="00E548C9" w:rsidRPr="00B2693E" w:rsidRDefault="00B2693E" w:rsidP="00E548C9">
      <w:pPr>
        <w:rPr>
          <w:b/>
        </w:rPr>
      </w:pPr>
      <w:r>
        <w:t>3</w:t>
      </w:r>
      <w:r w:rsidRPr="00B2693E">
        <w:rPr>
          <w:vertAlign w:val="superscript"/>
        </w:rPr>
        <w:t>rd</w:t>
      </w:r>
      <w:r>
        <w:t xml:space="preserve"> </w:t>
      </w:r>
      <w:r w:rsidR="00E548C9" w:rsidRPr="001625B0">
        <w:rPr>
          <w:vertAlign w:val="superscript"/>
        </w:rPr>
        <w:t xml:space="preserve"> </w:t>
      </w:r>
      <w:r w:rsidR="00E548C9" w:rsidRPr="001625B0">
        <w:t xml:space="preserve"> </w:t>
      </w:r>
      <w:r>
        <w:t xml:space="preserve">On the piece of paper in the upper left hand corner </w:t>
      </w:r>
      <w:r w:rsidRPr="00B52394">
        <w:rPr>
          <w:b/>
          <w:highlight w:val="yellow"/>
        </w:rPr>
        <w:t>w</w:t>
      </w:r>
      <w:r w:rsidR="00E548C9" w:rsidRPr="00B52394">
        <w:rPr>
          <w:b/>
          <w:highlight w:val="yellow"/>
        </w:rPr>
        <w:t>rite</w:t>
      </w:r>
      <w:r w:rsidR="00E548C9" w:rsidRPr="001625B0">
        <w:t xml:space="preserve"> your </w:t>
      </w:r>
      <w:r w:rsidR="00E548C9" w:rsidRPr="00B2693E">
        <w:rPr>
          <w:b/>
        </w:rPr>
        <w:t>name</w:t>
      </w:r>
      <w:r w:rsidR="001625B0">
        <w:t xml:space="preserve">, </w:t>
      </w:r>
      <w:r w:rsidRPr="00B2693E">
        <w:rPr>
          <w:b/>
        </w:rPr>
        <w:t>Coach Hazard</w:t>
      </w:r>
      <w:r>
        <w:t xml:space="preserve">, </w:t>
      </w:r>
      <w:r w:rsidRPr="00B2693E">
        <w:rPr>
          <w:b/>
        </w:rPr>
        <w:t>10</w:t>
      </w:r>
      <w:r w:rsidRPr="00B2693E">
        <w:rPr>
          <w:b/>
          <w:vertAlign w:val="superscript"/>
        </w:rPr>
        <w:t>th</w:t>
      </w:r>
      <w:r w:rsidRPr="00B2693E">
        <w:rPr>
          <w:b/>
        </w:rPr>
        <w:t xml:space="preserve"> grade literature</w:t>
      </w:r>
      <w:r>
        <w:t xml:space="preserve">, </w:t>
      </w:r>
      <w:r w:rsidRPr="00B2693E">
        <w:rPr>
          <w:b/>
        </w:rPr>
        <w:t>class period</w:t>
      </w:r>
      <w:r>
        <w:t xml:space="preserve">, and </w:t>
      </w:r>
      <w:r w:rsidRPr="00B2693E">
        <w:rPr>
          <w:b/>
        </w:rPr>
        <w:t>today’s</w:t>
      </w:r>
      <w:r>
        <w:rPr>
          <w:b/>
        </w:rPr>
        <w:t xml:space="preserve"> date.</w:t>
      </w:r>
    </w:p>
    <w:p w:rsidR="00864A2F" w:rsidRDefault="00E548C9" w:rsidP="00E548C9">
      <w:r>
        <w:t>3</w:t>
      </w:r>
      <w:r w:rsidRPr="00E548C9">
        <w:rPr>
          <w:vertAlign w:val="superscript"/>
        </w:rPr>
        <w:t>rd</w:t>
      </w:r>
      <w:r>
        <w:t xml:space="preserve"> </w:t>
      </w:r>
      <w:r w:rsidR="00B2693E">
        <w:t>Take out either another sheet of paper or a note book and b</w:t>
      </w:r>
      <w:r>
        <w:t xml:space="preserve">egin </w:t>
      </w:r>
      <w:r w:rsidR="00B2693E">
        <w:t xml:space="preserve">a </w:t>
      </w:r>
      <w:r w:rsidRPr="00B2693E">
        <w:rPr>
          <w:highlight w:val="yellow"/>
        </w:rPr>
        <w:t>writing</w:t>
      </w:r>
      <w:r>
        <w:t xml:space="preserve"> </w:t>
      </w:r>
      <w:r w:rsidR="00B2693E">
        <w:t xml:space="preserve">a </w:t>
      </w:r>
      <w:r w:rsidRPr="00B2693E">
        <w:rPr>
          <w:highlight w:val="green"/>
        </w:rPr>
        <w:t>response</w:t>
      </w:r>
      <w:r w:rsidR="00B2693E">
        <w:t xml:space="preserve"> to </w:t>
      </w:r>
      <w:r w:rsidRPr="00B2693E">
        <w:rPr>
          <w:highlight w:val="cyan"/>
        </w:rPr>
        <w:t xml:space="preserve">journal </w:t>
      </w:r>
      <w:r w:rsidR="00B2693E" w:rsidRPr="00B2693E">
        <w:rPr>
          <w:highlight w:val="cyan"/>
        </w:rPr>
        <w:t>#1</w:t>
      </w:r>
      <w:r w:rsidR="00B2693E">
        <w:t xml:space="preserve"> </w:t>
      </w:r>
      <w:r w:rsidR="00864A2F">
        <w:t>located below.</w:t>
      </w:r>
    </w:p>
    <w:p w:rsidR="00B338D7" w:rsidRPr="001625B0" w:rsidRDefault="00B338D7" w:rsidP="00E548C9">
      <w:pPr>
        <w:rPr>
          <w:b/>
          <w:sz w:val="24"/>
          <w:szCs w:val="24"/>
        </w:rPr>
      </w:pPr>
      <w:r w:rsidRPr="00B2693E">
        <w:rPr>
          <w:b/>
          <w:sz w:val="24"/>
          <w:szCs w:val="24"/>
          <w:highlight w:val="cyan"/>
        </w:rPr>
        <w:t>Journal #1</w:t>
      </w:r>
      <w:r w:rsidR="00B2693E">
        <w:rPr>
          <w:b/>
          <w:sz w:val="24"/>
          <w:szCs w:val="24"/>
        </w:rPr>
        <w:t xml:space="preserve"> Answer the questions below. </w:t>
      </w:r>
      <w:r w:rsidR="00B2693E" w:rsidRPr="00B2693E">
        <w:rPr>
          <w:b/>
          <w:color w:val="FF0000"/>
          <w:sz w:val="24"/>
          <w:szCs w:val="24"/>
        </w:rPr>
        <w:t>You do not have to copy the questions below.</w:t>
      </w:r>
    </w:p>
    <w:p w:rsidR="00B338D7" w:rsidRPr="001625B0" w:rsidRDefault="00B338D7" w:rsidP="00E548C9">
      <w:pPr>
        <w:rPr>
          <w:b/>
          <w:sz w:val="24"/>
          <w:szCs w:val="24"/>
        </w:rPr>
      </w:pPr>
      <w:r w:rsidRPr="001625B0">
        <w:rPr>
          <w:b/>
          <w:sz w:val="24"/>
          <w:szCs w:val="24"/>
        </w:rPr>
        <w:t xml:space="preserve">Question 1: </w:t>
      </w:r>
      <w:r w:rsidRPr="001625B0">
        <w:rPr>
          <w:b/>
          <w:sz w:val="24"/>
          <w:szCs w:val="24"/>
          <w:highlight w:val="yellow"/>
        </w:rPr>
        <w:t>Name anything you wish you could know more about that you do not know already?</w:t>
      </w:r>
    </w:p>
    <w:p w:rsidR="00B338D7" w:rsidRPr="001625B0" w:rsidRDefault="00B338D7" w:rsidP="00E548C9">
      <w:pPr>
        <w:rPr>
          <w:b/>
          <w:sz w:val="24"/>
          <w:szCs w:val="24"/>
        </w:rPr>
      </w:pPr>
      <w:r w:rsidRPr="001625B0">
        <w:rPr>
          <w:b/>
          <w:sz w:val="24"/>
          <w:szCs w:val="24"/>
        </w:rPr>
        <w:t xml:space="preserve">Question 2: </w:t>
      </w:r>
      <w:r w:rsidRPr="001625B0">
        <w:rPr>
          <w:b/>
          <w:sz w:val="24"/>
          <w:szCs w:val="24"/>
          <w:highlight w:val="cyan"/>
        </w:rPr>
        <w:t>What is one thing or problem you wish you could master?</w:t>
      </w:r>
    </w:p>
    <w:p w:rsidR="00B338D7" w:rsidRPr="001625B0" w:rsidRDefault="00B338D7" w:rsidP="00E548C9">
      <w:pPr>
        <w:rPr>
          <w:b/>
          <w:sz w:val="24"/>
          <w:szCs w:val="24"/>
        </w:rPr>
      </w:pPr>
      <w:r w:rsidRPr="001625B0">
        <w:rPr>
          <w:b/>
          <w:sz w:val="24"/>
          <w:szCs w:val="24"/>
        </w:rPr>
        <w:t xml:space="preserve">Question 3: </w:t>
      </w:r>
      <w:r w:rsidRPr="001625B0">
        <w:rPr>
          <w:b/>
          <w:sz w:val="24"/>
          <w:szCs w:val="24"/>
          <w:highlight w:val="green"/>
        </w:rPr>
        <w:t>What are your thoughts or opinions about the earth or planet we live on?</w:t>
      </w:r>
    </w:p>
    <w:p w:rsidR="00B338D7" w:rsidRPr="001625B0" w:rsidRDefault="00B338D7" w:rsidP="00E548C9">
      <w:pPr>
        <w:rPr>
          <w:b/>
          <w:sz w:val="24"/>
          <w:szCs w:val="24"/>
        </w:rPr>
      </w:pPr>
      <w:r w:rsidRPr="001625B0">
        <w:rPr>
          <w:b/>
          <w:sz w:val="24"/>
          <w:szCs w:val="24"/>
        </w:rPr>
        <w:t xml:space="preserve">Question 4: </w:t>
      </w:r>
      <w:r w:rsidRPr="001625B0">
        <w:rPr>
          <w:b/>
          <w:sz w:val="24"/>
          <w:szCs w:val="24"/>
          <w:highlight w:val="yellow"/>
        </w:rPr>
        <w:t>Name 2 truths you know about life?</w:t>
      </w:r>
    </w:p>
    <w:p w:rsidR="00B338D7" w:rsidRPr="001625B0" w:rsidRDefault="00B338D7" w:rsidP="00E548C9">
      <w:pPr>
        <w:rPr>
          <w:b/>
          <w:sz w:val="24"/>
          <w:szCs w:val="24"/>
        </w:rPr>
      </w:pPr>
      <w:r w:rsidRPr="001625B0">
        <w:rPr>
          <w:b/>
          <w:sz w:val="24"/>
          <w:szCs w:val="24"/>
        </w:rPr>
        <w:t>Question 5:</w:t>
      </w:r>
      <w:r w:rsidR="001625B0" w:rsidRPr="001625B0">
        <w:rPr>
          <w:b/>
          <w:sz w:val="24"/>
          <w:szCs w:val="24"/>
        </w:rPr>
        <w:t xml:space="preserve"> </w:t>
      </w:r>
      <w:r w:rsidRPr="001625B0">
        <w:rPr>
          <w:b/>
          <w:sz w:val="24"/>
          <w:szCs w:val="24"/>
          <w:highlight w:val="green"/>
        </w:rPr>
        <w:t>If you lived to be a 100 years old what are some things you hope to have accomplished</w:t>
      </w:r>
      <w:r w:rsidRPr="001625B0">
        <w:rPr>
          <w:b/>
          <w:sz w:val="24"/>
          <w:szCs w:val="24"/>
          <w:highlight w:val="yellow"/>
        </w:rPr>
        <w:t>?</w:t>
      </w:r>
    </w:p>
    <w:p w:rsidR="00B338D7" w:rsidRDefault="00B338D7" w:rsidP="00E548C9"/>
    <w:p w:rsidR="00B338D7" w:rsidRDefault="00B338D7" w:rsidP="00E548C9"/>
    <w:p w:rsidR="00B52394" w:rsidRDefault="00B52394" w:rsidP="00E548C9"/>
    <w:p w:rsidR="00E548C9" w:rsidRDefault="00B52394" w:rsidP="00B2693E">
      <w:pPr>
        <w:pStyle w:val="ListParagraph"/>
        <w:numPr>
          <w:ilvl w:val="0"/>
          <w:numId w:val="2"/>
        </w:numPr>
      </w:pPr>
      <w:r w:rsidRPr="00B52394">
        <w:rPr>
          <w:b/>
        </w:rPr>
        <w:lastRenderedPageBreak/>
        <w:t>SERPENTINE GAME</w:t>
      </w:r>
      <w:r>
        <w:t xml:space="preserve"> (HOW FAST CAN WE GO)</w:t>
      </w:r>
    </w:p>
    <w:p w:rsidR="00B52394" w:rsidRDefault="00B52394" w:rsidP="00B2693E">
      <w:pPr>
        <w:pStyle w:val="ListParagraph"/>
        <w:numPr>
          <w:ilvl w:val="0"/>
          <w:numId w:val="2"/>
        </w:numPr>
      </w:pPr>
      <w:r>
        <w:t>RULES &amp; PROCEDURES</w:t>
      </w:r>
    </w:p>
    <w:p w:rsidR="00B52394" w:rsidRDefault="00B52394" w:rsidP="00B52394">
      <w:pPr>
        <w:pStyle w:val="ListParagraph"/>
        <w:numPr>
          <w:ilvl w:val="0"/>
          <w:numId w:val="2"/>
        </w:numPr>
      </w:pPr>
      <w:r>
        <w:t>Coach Hazard’s Teaching Philosophy</w:t>
      </w:r>
      <w:bookmarkStart w:id="0" w:name="_GoBack"/>
      <w:bookmarkEnd w:id="0"/>
    </w:p>
    <w:sectPr w:rsidR="00B523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EB5BDA"/>
    <w:multiLevelType w:val="hybridMultilevel"/>
    <w:tmpl w:val="0BE22E7E"/>
    <w:lvl w:ilvl="0" w:tplc="AD7609D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074580"/>
    <w:multiLevelType w:val="hybridMultilevel"/>
    <w:tmpl w:val="794E2CBA"/>
    <w:lvl w:ilvl="0" w:tplc="3E50EAC8">
      <w:numFmt w:val="bullet"/>
      <w:lvlText w:val=""/>
      <w:lvlJc w:val="left"/>
      <w:pPr>
        <w:ind w:left="41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MzAwNDMwNTQ2NjNW0lEKTi0uzszPAykwrAUAFy3gPiwAAAA="/>
  </w:docVars>
  <w:rsids>
    <w:rsidRoot w:val="00E548C9"/>
    <w:rsid w:val="001625B0"/>
    <w:rsid w:val="00864A2F"/>
    <w:rsid w:val="008A4F43"/>
    <w:rsid w:val="00B2693E"/>
    <w:rsid w:val="00B338D7"/>
    <w:rsid w:val="00B52394"/>
    <w:rsid w:val="00E548C9"/>
    <w:rsid w:val="00E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4DF93"/>
  <w15:chartTrackingRefBased/>
  <w15:docId w15:val="{71B61602-4557-4C62-9239-A739258EB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48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Hazard</dc:creator>
  <cp:keywords/>
  <dc:description/>
  <cp:lastModifiedBy>Daniel Hazard</cp:lastModifiedBy>
  <cp:revision>1</cp:revision>
  <dcterms:created xsi:type="dcterms:W3CDTF">2018-08-01T01:20:00Z</dcterms:created>
  <dcterms:modified xsi:type="dcterms:W3CDTF">2018-08-01T02:43:00Z</dcterms:modified>
</cp:coreProperties>
</file>